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C0A50" w14:textId="2E13C964" w:rsidR="00251972" w:rsidRDefault="00F15A01">
      <w:r>
        <w:rPr>
          <w:noProof/>
        </w:rPr>
        <w:drawing>
          <wp:inline distT="0" distB="0" distL="0" distR="0" wp14:anchorId="4821C570" wp14:editId="23D290CC">
            <wp:extent cx="5943600" cy="784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4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19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bA0MzEzNjC1MLJQ0lEKTi0uzszPAykwqgUACDyvqSwAAAA="/>
  </w:docVars>
  <w:rsids>
    <w:rsidRoot w:val="00BD0F08"/>
    <w:rsid w:val="00251972"/>
    <w:rsid w:val="007926CF"/>
    <w:rsid w:val="00BD0F08"/>
    <w:rsid w:val="00E86879"/>
    <w:rsid w:val="00F15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998B8"/>
  <w15:chartTrackingRefBased/>
  <w15:docId w15:val="{E8503F38-B1B7-43A1-ADC4-F5C5E2DF1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26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el Martinez</dc:creator>
  <cp:keywords/>
  <dc:description/>
  <cp:lastModifiedBy>Israel Martinez</cp:lastModifiedBy>
  <cp:revision>3</cp:revision>
  <dcterms:created xsi:type="dcterms:W3CDTF">2020-06-02T03:09:00Z</dcterms:created>
  <dcterms:modified xsi:type="dcterms:W3CDTF">2020-06-02T03:11:00Z</dcterms:modified>
</cp:coreProperties>
</file>